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all possible first-order partial derivatives for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of these functions is harmonic by calculating the pure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second-order partial derivatives and confirm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8-14T13:38:59Z</dcterms:created>
  <dcterms:modified xsi:type="dcterms:W3CDTF">2025-08-14T13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